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bookmarkStart w:id="20" w:name="primary-teacher-internship-vacancy"/>
    <w:p>
      <w:pPr>
        <w:pStyle w:val="Heading2"/>
      </w:pPr>
      <w:r>
        <w:t xml:space="preserve">PRIMARY TEACHER INTERNSHIP VACANCY</w:t>
      </w:r>
    </w:p>
    <w:bookmarkEnd w:id="20"/>
    <w:bookmarkEnd w:id="21"/>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The Headteacher</w:t>
      </w:r>
      <w:r>
        <w:br/>
      </w:r>
      <w:r>
        <w:t xml:space="preserve">[School Name]</w:t>
      </w:r>
      <w:r>
        <w:br/>
      </w:r>
      <w:r>
        <w:t xml:space="preserve">[School Address]</w:t>
      </w:r>
      <w:r>
        <w:br/>
      </w:r>
      <w:r>
        <w:t xml:space="preserve">Kampala, Uganda</w:t>
      </w:r>
    </w:p>
    <w:bookmarkStart w:id="22" w:name="Xf897993f08a44159098442f55a0c90317ec194f"/>
    <w:p>
      <w:pPr>
        <w:pStyle w:val="Heading2"/>
      </w:pPr>
      <w:r>
        <w:t xml:space="preserve">Subject: Internship Application for Primary Teacher Position</w:t>
      </w:r>
    </w:p>
    <w:p>
      <w:pPr>
        <w:pStyle w:val="FirstParagraph"/>
      </w:pPr>
      <w:r>
        <w:t xml:space="preserve">Dear Headteacher,</w:t>
      </w:r>
    </w:p>
    <w:p>
      <w:pPr>
        <w:pStyle w:val="BodyText"/>
      </w:pPr>
      <w:r>
        <w:t xml:space="preserve">I am writing to express my enthusiastic interest in the Primary Teacher Internship position at your esteemed institution in Kampala, Uganda, as advertised on the Uganda Ministry of Education's Teachers' Career Portal. As a dedicated education student from Makerere University's College of Education and External Studies with a specialization in Early Childhood Development, I have closely followed your school's reputation for nurturing holistic child development within the diverse urban context of Kampala. This</w:t>
      </w:r>
      <w:r>
        <w:t xml:space="preserve"> </w:t>
      </w:r>
      <w:r>
        <w:rPr>
          <w:bCs/>
          <w:b/>
        </w:rPr>
        <w:t xml:space="preserve">Internship Application Letter</w:t>
      </w:r>
      <w:r>
        <w:t xml:space="preserve"> </w:t>
      </w:r>
      <w:r>
        <w:t xml:space="preserve">represents my sincere commitment to contributing to Uganda's educational landscape through practical engagement with primary-aged learners in one of Africa's most dynamic cities.</w:t>
      </w:r>
    </w:p>
    <w:p>
      <w:pPr>
        <w:pStyle w:val="BodyText"/>
      </w:pPr>
      <w:r>
        <w:t xml:space="preserve">My academic foundation has been meticulously aligned with the demands of contemporary</w:t>
      </w:r>
      <w:r>
        <w:t xml:space="preserve"> </w:t>
      </w:r>
      <w:r>
        <w:rPr>
          <w:bCs/>
          <w:b/>
        </w:rPr>
        <w:t xml:space="preserve">Teacher Primary</w:t>
      </w:r>
      <w:r>
        <w:t xml:space="preserve"> </w:t>
      </w:r>
      <w:r>
        <w:t xml:space="preserve">roles in Uganda. During my Bachelor of Education program, I completed rigorous coursework including "Child Psychology and Development," "Ugandan Curriculum Design (P1-P7)," and "Inclusive Teaching Strategies for Diverse Classrooms." Crucially, I conducted a six-month field study at St. Mary's Primary School in Kawempe Division, Kampala, where I assisted in teaching mathematics to Standard 3 students. This experience immersed me in the realities of Ugandan primary education: navigating overcrowded classrooms (45+ pupils), adapting lessons using locally sourced materials like banana leaves for math manipulatives, and implementing the Competency-Based Curriculum (CBC) under Ministry guidelines. I observed how teachers in Kampala's urban schools creatively overcome resource limitations—such as using recycled bottles for science experiments or transforming school compounds into outdoor learning spaces—to maintain educational quality.</w:t>
      </w:r>
    </w:p>
    <w:p>
      <w:pPr>
        <w:pStyle w:val="BodyText"/>
      </w:pPr>
      <w:r>
        <w:t xml:space="preserve">What particularly resonates with me about your school is its documented success in improving literacy rates through the "Read to Succeed" initiative, a program I actively researched during my studies. Having volunteered with the Kampala-based NGO "Education for All Uganda," I assisted in distributing donated storybooks to schools in Nakawa and supported teachers in integrating local folktales into language lessons. This experience taught me how culturally relevant pedagogy—like using tales from Buganda or Acholi traditions—significantly boosts student engagement in</w:t>
      </w:r>
      <w:r>
        <w:t xml:space="preserve"> </w:t>
      </w:r>
      <w:r>
        <w:rPr>
          <w:bCs/>
          <w:b/>
        </w:rPr>
        <w:t xml:space="preserve">Uganda Kampala</w:t>
      </w:r>
      <w:r>
        <w:t xml:space="preserve">'s context. I understand that effective</w:t>
      </w:r>
      <w:r>
        <w:t xml:space="preserve"> </w:t>
      </w:r>
      <w:r>
        <w:rPr>
          <w:bCs/>
          <w:b/>
        </w:rPr>
        <w:t xml:space="preserve">Teacher Primary</w:t>
      </w:r>
      <w:r>
        <w:t xml:space="preserve"> </w:t>
      </w:r>
      <w:r>
        <w:t xml:space="preserve">work here requires more than academic knowledge; it demands cultural sensitivity, resilience in resource-constrained settings, and collaboration with parents who often juggle multiple livelihoods to support their children's education.</w:t>
      </w:r>
    </w:p>
    <w:p>
      <w:pPr>
        <w:pStyle w:val="BodyText"/>
      </w:pPr>
      <w:r>
        <w:t xml:space="preserve">My practical experience extends beyond the classroom. I served as a Student Leader at Makerere University's Primary Education Club, organizing community literacy workshops for mothers in Kibuye slum area—where I witnessed firsthand how parental involvement directly impacts student attendance and performance. During these sessions, we taught simple reading strategies using locally available materials (e.g., newspapers for word recognition), echoing the "low-cost innovation" approach celebrated by Kampala's progressive schools. Additionally, I completed a mandatory internship at Kibuye Primary School, where I designed and implemented a daily 30-minute environmental education module focusing on waste management. This project not only received commendation from the headteacher but also inspired the school to form student-led eco-clubs—a testament to sustainable program development in Ugandan primary settings.</w:t>
      </w:r>
    </w:p>
    <w:p>
      <w:pPr>
        <w:pStyle w:val="BodyText"/>
      </w:pPr>
      <w:r>
        <w:t xml:space="preserve">I am deeply aware that teaching in Kampala presents unique opportunities and challenges. The city's rapid urbanization creates both vibrant learning environments and complex social dynamics, including high student mobility due to migration patterns from rural areas. In my application for this</w:t>
      </w:r>
      <w:r>
        <w:t xml:space="preserve"> </w:t>
      </w:r>
      <w:r>
        <w:rPr>
          <w:bCs/>
          <w:b/>
        </w:rPr>
        <w:t xml:space="preserve">Internship Application Letter</w:t>
      </w:r>
      <w:r>
        <w:t xml:space="preserve">, I emphasize my readiness to engage with these realities through proactive strategies: establishing consistent communication channels with parents via WhatsApp (widely used in Kampala households), designing flexible lesson plans that accommodate varying home literacy environments, and participating in community meetings to understand neighborhood-specific educational needs. My fluency in Luganda and English allows me to bridge cultural gaps—a critical asset for any</w:t>
      </w:r>
      <w:r>
        <w:t xml:space="preserve"> </w:t>
      </w:r>
      <w:r>
        <w:rPr>
          <w:bCs/>
          <w:b/>
        </w:rPr>
        <w:t xml:space="preserve">Teacher Primary</w:t>
      </w:r>
      <w:r>
        <w:t xml:space="preserve"> </w:t>
      </w:r>
      <w:r>
        <w:t xml:space="preserve">working across Kampala's diverse communities.</w:t>
      </w:r>
    </w:p>
    <w:p>
      <w:pPr>
        <w:pStyle w:val="BodyText"/>
      </w:pPr>
      <w:r>
        <w:t xml:space="preserve">Furthermore, I have proactively aligned my professional development with Uganda's educational priorities. I recently completed a certificate in "Digital Literacy for Ugandan Teachers" through the National Curriculum Development Centre (NCDC), learning to use free platforms like Moodle for offline lesson delivery—a skill increasingly vital as internet access expands across Kampala. During school visits, I observed how teachers leverage these tools for homework submissions even in areas with intermittent connectivity. My portfolio includes a CBC-aligned science unit on "Water Resources," incorporating local examples from the Nakivubo Wetlands (visible from Kampala's skyline) to make abstract concepts tangible for students.</w:t>
      </w:r>
    </w:p>
    <w:p>
      <w:pPr>
        <w:pStyle w:val="BodyText"/>
      </w:pPr>
      <w:r>
        <w:t xml:space="preserve">What excites me most about this internship opportunity is the chance to learn under your mentorship while contributing meaningfully to your school's mission. I am particularly eager to support initiatives like your after-school math tutoring program, which serves children from low-income households in Kisenyi—that community where I conducted my field study. My approach combines theoretical knowledge with practical adaptability: when a student struggled with multiplication tables, I created flashcards using fruit images (mangoes and bananas) available at local markets—proving that effective pedagogy need not rely on expensive materials.</w:t>
      </w:r>
    </w:p>
    <w:p>
      <w:pPr>
        <w:pStyle w:val="BodyText"/>
      </w:pPr>
      <w:r>
        <w:t xml:space="preserve">I recognize that as an intern in Kampala, I must embody the values of patience, cultural humility, and perseverance central to Uganda's teaching ethos. In a city where teachers often serve as community pillars beyond academics—mediating conflicts, supporting orphans through school programs—I am prepared to integrate fully into your school family. My commitment is not merely to fulfill an internship requirement but to become a lifelong advocate for quality primary education in</w:t>
      </w:r>
      <w:r>
        <w:t xml:space="preserve"> </w:t>
      </w:r>
      <w:r>
        <w:rPr>
          <w:bCs/>
          <w:b/>
        </w:rPr>
        <w:t xml:space="preserve">Uganda Kampala</w:t>
      </w:r>
      <w:r>
        <w:t xml:space="preserve">, understanding that every child deserves the opportunity to thrive despite their circumstances.</w:t>
      </w:r>
    </w:p>
    <w:p>
      <w:pPr>
        <w:pStyle w:val="BodyText"/>
      </w:pPr>
      <w:r>
        <w:t xml:space="preserve">Thank you for considering my application. I have attached my academic transcripts, certificate of completion from the Makerere University Internship Program, and a letter of recommendation from Dr. Amina Ssenyondo (Head of Primary Education Department). I welcome the opportunity to discuss how my skills in community-centered teaching and CBC implementation can support your school's goals during an interview at your earliest convenience. Please feel free to contact me via email or phone at [Your Phone Number].</w:t>
      </w:r>
    </w:p>
    <w:p>
      <w:pPr>
        <w:pStyle w:val="BodyText"/>
      </w:pPr>
      <w:r>
        <w:t xml:space="preserve">Sincerely,</w:t>
      </w:r>
      <w:r>
        <w:br/>
      </w:r>
      <w:r>
        <w:br/>
      </w:r>
      <w:r>
        <w:t xml:space="preserve">[Your Full Name]</w:t>
      </w:r>
      <w:r>
        <w:br/>
      </w:r>
      <w:r>
        <w:t xml:space="preserve">Bachelor of Education (Primary)</w:t>
      </w:r>
    </w:p>
    <w:p>
      <w:pPr>
        <w:pStyle w:val="BodyText"/>
      </w:pPr>
      <w:r>
        <w:t xml:space="preserve">Word Count: 827</w:t>
      </w:r>
    </w:p>
    <w:p>
      <w:pPr>
        <w:pStyle w:val="BodyText"/>
      </w:pPr>
      <w:r>
        <w:rPr>
          <w:iCs/>
          <w:i/>
        </w:rPr>
        <w:t xml:space="preserve">This Internship Application Letter was crafted specifically for Primary Teacher positions in Kampala, Uganda, emphasizing cultural context, curriculum alignment with National Education Standards, and practical urban school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Kampala, Uganda)</dc:title>
  <dc:creator/>
  <dc:language>en</dc:language>
  <cp:keywords/>
  <dcterms:created xsi:type="dcterms:W3CDTF">2025-12-10T14:34:40Z</dcterms:created>
  <dcterms:modified xsi:type="dcterms:W3CDTF">2025-12-10T14:34:40Z</dcterms:modified>
</cp:coreProperties>
</file>

<file path=docProps/custom.xml><?xml version="1.0" encoding="utf-8"?>
<Properties xmlns="http://schemas.openxmlformats.org/officeDocument/2006/custom-properties" xmlns:vt="http://schemas.openxmlformats.org/officeDocument/2006/docPropsVTypes"/>
</file>